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D64BC" w14:textId="52FA3E90" w:rsidR="001930AF" w:rsidRDefault="008543DB" w:rsidP="008543DB">
      <w:r>
        <w:t>Assignment #</w:t>
      </w:r>
      <w:r w:rsidR="004E6399">
        <w:t>7</w:t>
      </w:r>
      <w:r w:rsidR="00082D08">
        <w:t xml:space="preserve"> Virtual Creatures Part 1</w:t>
      </w:r>
    </w:p>
    <w:p w14:paraId="1FFE5472" w14:textId="77777777" w:rsidR="008543DB" w:rsidRDefault="008543DB" w:rsidP="008543DB">
      <w:r>
        <w:t>CSSE490: Bio-Inspired Artificial Intelligence</w:t>
      </w:r>
    </w:p>
    <w:p w14:paraId="7AFA4C36" w14:textId="77777777" w:rsidR="008543DB" w:rsidRDefault="008543DB" w:rsidP="008543DB"/>
    <w:p w14:paraId="6F4AB9A9" w14:textId="77777777" w:rsidR="008543DB" w:rsidRDefault="008543DB" w:rsidP="008543DB"/>
    <w:p w14:paraId="20C186F3" w14:textId="77777777" w:rsidR="008543DB" w:rsidRDefault="008543DB" w:rsidP="008543DB">
      <w:r>
        <w:t>Prepared and submitted by:</w:t>
      </w:r>
    </w:p>
    <w:p w14:paraId="3B62EA2D" w14:textId="77777777" w:rsidR="008543DB" w:rsidRDefault="008543DB" w:rsidP="008543DB">
      <w:r w:rsidRPr="008543DB">
        <w:rPr>
          <w:highlight w:val="yellow"/>
        </w:rPr>
        <w:t>__</w:t>
      </w:r>
      <w:r>
        <w:rPr>
          <w:highlight w:val="yellow"/>
        </w:rPr>
        <w:t>______________________</w:t>
      </w:r>
    </w:p>
    <w:p w14:paraId="5CBE8847" w14:textId="77777777" w:rsidR="008543DB" w:rsidRDefault="008543DB" w:rsidP="008543DB"/>
    <w:p w14:paraId="147EF405" w14:textId="77777777" w:rsidR="008543DB" w:rsidRDefault="008543DB" w:rsidP="008543DB">
      <w:r>
        <w:t>Collaboration and resources:</w:t>
      </w:r>
    </w:p>
    <w:p w14:paraId="656430B1" w14:textId="77777777" w:rsidR="008543DB" w:rsidRDefault="008543DB" w:rsidP="008543DB">
      <w:r>
        <w:t xml:space="preserve">I worked </w:t>
      </w:r>
      <w:r w:rsidRPr="008543DB">
        <w:rPr>
          <w:highlight w:val="yellow"/>
        </w:rPr>
        <w:t>(alone / with other student(s) including _________)</w:t>
      </w:r>
    </w:p>
    <w:p w14:paraId="4FACDE13" w14:textId="77777777" w:rsidR="008543DB" w:rsidRDefault="008543DB" w:rsidP="008543DB"/>
    <w:p w14:paraId="35D06EB2" w14:textId="77777777" w:rsidR="008543DB" w:rsidRDefault="008543DB" w:rsidP="008543DB">
      <w:r>
        <w:t>Resources I used to complete this assignment (websites, textbook, friends, etc</w:t>
      </w:r>
      <w:r w:rsidR="006C4788">
        <w:t>.</w:t>
      </w:r>
      <w:r>
        <w:t>):</w:t>
      </w:r>
    </w:p>
    <w:p w14:paraId="18337CCE" w14:textId="77777777" w:rsidR="008543DB" w:rsidRDefault="008543DB" w:rsidP="008543DB">
      <w:r w:rsidRPr="008543DB">
        <w:rPr>
          <w:highlight w:val="yellow"/>
        </w:rPr>
        <w:t>__</w:t>
      </w:r>
      <w:r>
        <w:rPr>
          <w:highlight w:val="yellow"/>
        </w:rPr>
        <w:t>______________________</w:t>
      </w:r>
    </w:p>
    <w:p w14:paraId="0A47B205" w14:textId="77777777" w:rsidR="008543DB" w:rsidRDefault="008543DB" w:rsidP="008543DB">
      <w:r w:rsidRPr="008543DB">
        <w:rPr>
          <w:highlight w:val="yellow"/>
        </w:rPr>
        <w:t>__</w:t>
      </w:r>
      <w:r>
        <w:rPr>
          <w:highlight w:val="yellow"/>
        </w:rPr>
        <w:t>______________________</w:t>
      </w:r>
    </w:p>
    <w:p w14:paraId="7B8532B8" w14:textId="77777777" w:rsidR="008543DB" w:rsidRDefault="008543DB" w:rsidP="008543DB">
      <w:r w:rsidRPr="008543DB">
        <w:rPr>
          <w:highlight w:val="yellow"/>
        </w:rPr>
        <w:t>__</w:t>
      </w:r>
      <w:r>
        <w:rPr>
          <w:highlight w:val="yellow"/>
        </w:rPr>
        <w:t>______________________</w:t>
      </w:r>
    </w:p>
    <w:p w14:paraId="3FF7B2EE" w14:textId="77777777" w:rsidR="008543DB" w:rsidRDefault="008543DB" w:rsidP="008543DB"/>
    <w:p w14:paraId="1C98387E" w14:textId="77777777" w:rsidR="008543DB" w:rsidRDefault="008543DB" w:rsidP="008543DB"/>
    <w:p w14:paraId="16BC000F" w14:textId="77777777" w:rsidR="008543DB" w:rsidRDefault="008543DB" w:rsidP="008543DB"/>
    <w:p w14:paraId="455B0176" w14:textId="77777777" w:rsidR="008543DB" w:rsidRDefault="008543DB" w:rsidP="008543DB"/>
    <w:p w14:paraId="4F53E6AE" w14:textId="77777777" w:rsidR="008543DB" w:rsidRDefault="008543DB" w:rsidP="008543DB"/>
    <w:p w14:paraId="60C580BE" w14:textId="77777777" w:rsidR="008543DB" w:rsidRDefault="008543DB" w:rsidP="008543DB"/>
    <w:p w14:paraId="13E8E992" w14:textId="77777777" w:rsidR="008543DB" w:rsidRDefault="008543DB" w:rsidP="008543DB"/>
    <w:p w14:paraId="695532C5" w14:textId="77777777" w:rsidR="008543DB" w:rsidRDefault="008543DB" w:rsidP="008543DB"/>
    <w:p w14:paraId="04899A45" w14:textId="77777777" w:rsidR="008543DB" w:rsidRDefault="008543DB" w:rsidP="008543DB"/>
    <w:p w14:paraId="2DEFEF5B" w14:textId="77777777" w:rsidR="008543DB" w:rsidRDefault="008543DB" w:rsidP="008543DB"/>
    <w:p w14:paraId="68BE48ED" w14:textId="77777777" w:rsidR="008543DB" w:rsidRDefault="008543DB" w:rsidP="008543DB"/>
    <w:p w14:paraId="6700A840" w14:textId="77777777" w:rsidR="008543DB" w:rsidRDefault="008543DB" w:rsidP="008543DB"/>
    <w:p w14:paraId="1F439EA1" w14:textId="77777777" w:rsidR="008543DB" w:rsidRDefault="008543DB" w:rsidP="008543DB"/>
    <w:p w14:paraId="0029583D" w14:textId="77777777" w:rsidR="008543DB" w:rsidRDefault="008543DB" w:rsidP="008543DB"/>
    <w:p w14:paraId="4D2AD627" w14:textId="6C9FD259" w:rsidR="008543DB" w:rsidRDefault="008543DB" w:rsidP="008543DB"/>
    <w:p w14:paraId="4A559CA3" w14:textId="32E58BE7" w:rsidR="004E6399" w:rsidRDefault="00082D08" w:rsidP="00082D08">
      <w:pPr>
        <w:pStyle w:val="ListParagraph"/>
        <w:numPr>
          <w:ilvl w:val="0"/>
          <w:numId w:val="5"/>
        </w:numPr>
      </w:pPr>
      <w:r>
        <w:lastRenderedPageBreak/>
        <w:t>Simulation Screenshot:</w:t>
      </w:r>
    </w:p>
    <w:p w14:paraId="2B34F7E2" w14:textId="77777777" w:rsidR="00082D08" w:rsidRDefault="00082D08" w:rsidP="00082D08"/>
    <w:p w14:paraId="772F4DC3" w14:textId="3A0903E9" w:rsidR="00931424" w:rsidRDefault="00082D08" w:rsidP="00931424">
      <w:pPr>
        <w:pStyle w:val="ListParagraph"/>
        <w:numPr>
          <w:ilvl w:val="0"/>
          <w:numId w:val="5"/>
        </w:numPr>
      </w:pPr>
      <w:r>
        <w:t>Objects (</w:t>
      </w:r>
      <w:r w:rsidR="00931424">
        <w:t xml:space="preserve">One </w:t>
      </w:r>
      <w:r>
        <w:t>Link)</w:t>
      </w:r>
      <w:r w:rsidR="00931424">
        <w:t xml:space="preserve"> YouTube link:</w:t>
      </w:r>
    </w:p>
    <w:p w14:paraId="06E7CB61" w14:textId="1669474F" w:rsidR="00AC0EDC" w:rsidRDefault="00997384" w:rsidP="00997384">
      <w:pPr>
        <w:pStyle w:val="ListParagraph"/>
      </w:pPr>
      <w:r w:rsidRPr="00997384">
        <w:rPr>
          <w:highlight w:val="yellow"/>
        </w:rPr>
        <w:t>_____</w:t>
      </w:r>
    </w:p>
    <w:p w14:paraId="3335367C" w14:textId="77777777" w:rsidR="00AD230F" w:rsidRDefault="00AD230F" w:rsidP="00AD230F">
      <w:pPr>
        <w:pStyle w:val="ListParagraph"/>
      </w:pPr>
    </w:p>
    <w:p w14:paraId="297F28D5" w14:textId="4AB32F0A" w:rsidR="00AD230F" w:rsidRDefault="00AC0EDC" w:rsidP="00AD230F">
      <w:pPr>
        <w:pStyle w:val="ListParagraph"/>
        <w:numPr>
          <w:ilvl w:val="0"/>
          <w:numId w:val="5"/>
        </w:numPr>
      </w:pPr>
      <w:r>
        <w:t xml:space="preserve">Many </w:t>
      </w:r>
      <w:r w:rsidR="00AD230F">
        <w:t>Objects (</w:t>
      </w:r>
      <w:r>
        <w:t xml:space="preserve">Many </w:t>
      </w:r>
      <w:r w:rsidR="00AD230F">
        <w:t>Links) Screenshot:</w:t>
      </w:r>
    </w:p>
    <w:p w14:paraId="57206D4C" w14:textId="77777777" w:rsidR="00AC0EDC" w:rsidRDefault="00AC0EDC" w:rsidP="00AC0EDC"/>
    <w:p w14:paraId="0E4E2DC0" w14:textId="6048AB7B" w:rsidR="00AD230F" w:rsidRDefault="00AC0EDC" w:rsidP="00AD230F">
      <w:pPr>
        <w:pStyle w:val="ListParagraph"/>
        <w:numPr>
          <w:ilvl w:val="0"/>
          <w:numId w:val="5"/>
        </w:numPr>
      </w:pPr>
      <w:r>
        <w:t>Joints</w:t>
      </w:r>
      <w:r w:rsidR="00AD230F">
        <w:t xml:space="preserve"> </w:t>
      </w:r>
      <w:r w:rsidR="001951CF">
        <w:t>YouTube link</w:t>
      </w:r>
      <w:r w:rsidR="00AD230F">
        <w:t>:</w:t>
      </w:r>
    </w:p>
    <w:p w14:paraId="7097B909" w14:textId="77777777" w:rsidR="00997384" w:rsidRDefault="00997384" w:rsidP="00997384">
      <w:pPr>
        <w:pStyle w:val="ListParagraph"/>
      </w:pPr>
    </w:p>
    <w:p w14:paraId="5EE7759C" w14:textId="51600025" w:rsidR="00997384" w:rsidRDefault="00997384" w:rsidP="00997384">
      <w:pPr>
        <w:pStyle w:val="ListParagraph"/>
      </w:pPr>
      <w:r w:rsidRPr="00997384">
        <w:rPr>
          <w:highlight w:val="yellow"/>
        </w:rPr>
        <w:t>_____</w:t>
      </w:r>
    </w:p>
    <w:p w14:paraId="53BD6E97" w14:textId="77777777" w:rsidR="00AC0EDC" w:rsidRDefault="00AC0EDC" w:rsidP="00AC0EDC">
      <w:pPr>
        <w:pStyle w:val="ListParagraph"/>
      </w:pPr>
    </w:p>
    <w:p w14:paraId="4337EE4A" w14:textId="723F46E3" w:rsidR="00AC0EDC" w:rsidRDefault="000A4214" w:rsidP="00AD230F">
      <w:pPr>
        <w:pStyle w:val="ListParagraph"/>
        <w:numPr>
          <w:ilvl w:val="0"/>
          <w:numId w:val="5"/>
        </w:numPr>
      </w:pPr>
      <w:proofErr w:type="gramStart"/>
      <w:r>
        <w:t>Sensors</w:t>
      </w:r>
      <w:proofErr w:type="gramEnd"/>
      <w:r w:rsidR="00997384">
        <w:t xml:space="preserve"> screenshot:</w:t>
      </w:r>
    </w:p>
    <w:p w14:paraId="008F63D6" w14:textId="77777777" w:rsidR="009C513E" w:rsidRDefault="009C513E" w:rsidP="009C513E">
      <w:pPr>
        <w:pStyle w:val="ListParagraph"/>
      </w:pPr>
    </w:p>
    <w:p w14:paraId="592F7E5A" w14:textId="77777777" w:rsidR="00997384" w:rsidRDefault="00997384" w:rsidP="00997384">
      <w:pPr>
        <w:pStyle w:val="ListParagraph"/>
      </w:pPr>
    </w:p>
    <w:p w14:paraId="3419B487" w14:textId="2758A5E5" w:rsidR="00997384" w:rsidRDefault="001A7F17" w:rsidP="00AD230F">
      <w:pPr>
        <w:pStyle w:val="ListParagraph"/>
        <w:numPr>
          <w:ilvl w:val="0"/>
          <w:numId w:val="5"/>
        </w:numPr>
      </w:pPr>
      <w:r>
        <w:t>Motors YouTube link:</w:t>
      </w:r>
    </w:p>
    <w:p w14:paraId="643C3D1C" w14:textId="77777777" w:rsidR="001A7F17" w:rsidRDefault="001A7F17" w:rsidP="001A7F17">
      <w:pPr>
        <w:pStyle w:val="ListParagraph"/>
      </w:pPr>
      <w:r w:rsidRPr="00997384">
        <w:rPr>
          <w:highlight w:val="yellow"/>
        </w:rPr>
        <w:t>_____</w:t>
      </w:r>
    </w:p>
    <w:p w14:paraId="3BEDEA7C" w14:textId="77777777" w:rsidR="001A7F17" w:rsidRDefault="001A7F17" w:rsidP="001A7F17">
      <w:pPr>
        <w:pStyle w:val="ListParagraph"/>
      </w:pPr>
    </w:p>
    <w:p w14:paraId="45392284" w14:textId="1740AAD6" w:rsidR="001A7F17" w:rsidRDefault="00290558" w:rsidP="00AD230F">
      <w:pPr>
        <w:pStyle w:val="ListParagraph"/>
        <w:numPr>
          <w:ilvl w:val="0"/>
          <w:numId w:val="5"/>
        </w:numPr>
      </w:pPr>
      <w:r>
        <w:t>Refactoring YouTube link:</w:t>
      </w:r>
    </w:p>
    <w:p w14:paraId="77E09E5A" w14:textId="065B7D45" w:rsidR="00290558" w:rsidRDefault="00290558" w:rsidP="00290558">
      <w:pPr>
        <w:pStyle w:val="ListParagraph"/>
      </w:pPr>
      <w:r w:rsidRPr="00997384">
        <w:rPr>
          <w:highlight w:val="yellow"/>
        </w:rPr>
        <w:t>_____</w:t>
      </w:r>
    </w:p>
    <w:p w14:paraId="7EE17766" w14:textId="77777777" w:rsidR="0053057B" w:rsidRDefault="0053057B" w:rsidP="00290558">
      <w:pPr>
        <w:pStyle w:val="ListParagraph"/>
      </w:pPr>
    </w:p>
    <w:p w14:paraId="4C9F6D77" w14:textId="1AF00E26" w:rsidR="0053057B" w:rsidRDefault="0053057B" w:rsidP="0053057B">
      <w:pPr>
        <w:pStyle w:val="ListParagraph"/>
        <w:numPr>
          <w:ilvl w:val="0"/>
          <w:numId w:val="5"/>
        </w:numPr>
      </w:pPr>
      <w:r>
        <w:t>Neurons</w:t>
      </w:r>
      <w:r>
        <w:t xml:space="preserve"> YouTube link:</w:t>
      </w:r>
    </w:p>
    <w:p w14:paraId="1B375F73" w14:textId="373F18A1" w:rsidR="0053057B" w:rsidRDefault="0053057B" w:rsidP="0053057B">
      <w:pPr>
        <w:pStyle w:val="ListParagraph"/>
      </w:pPr>
      <w:r w:rsidRPr="00997384">
        <w:rPr>
          <w:highlight w:val="yellow"/>
        </w:rPr>
        <w:t>_____</w:t>
      </w:r>
    </w:p>
    <w:p w14:paraId="0AA0B57A" w14:textId="77777777" w:rsidR="0053057B" w:rsidRDefault="0053057B" w:rsidP="0053057B">
      <w:pPr>
        <w:pStyle w:val="ListParagraph"/>
      </w:pPr>
    </w:p>
    <w:p w14:paraId="365583DD" w14:textId="2FE3DAED" w:rsidR="0053057B" w:rsidRDefault="0053057B" w:rsidP="0053057B">
      <w:pPr>
        <w:pStyle w:val="ListParagraph"/>
        <w:numPr>
          <w:ilvl w:val="0"/>
          <w:numId w:val="5"/>
        </w:numPr>
      </w:pPr>
      <w:r>
        <w:t>Synapses</w:t>
      </w:r>
      <w:r>
        <w:t xml:space="preserve"> YouTube link:</w:t>
      </w:r>
    </w:p>
    <w:p w14:paraId="09B07AE6" w14:textId="602906C6" w:rsidR="0053057B" w:rsidRDefault="0053057B" w:rsidP="0053057B">
      <w:pPr>
        <w:pStyle w:val="ListParagraph"/>
      </w:pPr>
      <w:r w:rsidRPr="00997384">
        <w:rPr>
          <w:highlight w:val="yellow"/>
        </w:rPr>
        <w:t>_____</w:t>
      </w:r>
    </w:p>
    <w:p w14:paraId="20F5B6D8" w14:textId="77777777" w:rsidR="0053057B" w:rsidRDefault="0053057B" w:rsidP="0053057B">
      <w:pPr>
        <w:pStyle w:val="ListParagraph"/>
      </w:pPr>
    </w:p>
    <w:p w14:paraId="52677337" w14:textId="67D11F39" w:rsidR="0053057B" w:rsidRDefault="0053057B" w:rsidP="0053057B">
      <w:pPr>
        <w:pStyle w:val="ListParagraph"/>
        <w:numPr>
          <w:ilvl w:val="0"/>
          <w:numId w:val="5"/>
        </w:numPr>
      </w:pPr>
      <w:r>
        <w:t>Random Search</w:t>
      </w:r>
      <w:r>
        <w:t xml:space="preserve"> YouTube link:</w:t>
      </w:r>
    </w:p>
    <w:p w14:paraId="65BBDE85" w14:textId="77777777" w:rsidR="0053057B" w:rsidRDefault="0053057B" w:rsidP="0053057B">
      <w:pPr>
        <w:pStyle w:val="ListParagraph"/>
      </w:pPr>
      <w:r w:rsidRPr="00997384">
        <w:rPr>
          <w:highlight w:val="yellow"/>
        </w:rPr>
        <w:t>_____</w:t>
      </w:r>
    </w:p>
    <w:p w14:paraId="5A61B7EA" w14:textId="77777777" w:rsidR="00E96407" w:rsidRDefault="00E96407" w:rsidP="008543DB"/>
    <w:p w14:paraId="77811AFE" w14:textId="2EF585A0" w:rsidR="004E6399" w:rsidRDefault="004E6399" w:rsidP="008543DB"/>
    <w:p w14:paraId="1C140EA3" w14:textId="77777777" w:rsidR="004E6399" w:rsidRDefault="004E6399" w:rsidP="008543DB"/>
    <w:sectPr w:rsidR="004E63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F5A97"/>
    <w:multiLevelType w:val="multilevel"/>
    <w:tmpl w:val="1D386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7E4F9A"/>
    <w:multiLevelType w:val="hybridMultilevel"/>
    <w:tmpl w:val="2E20FEE2"/>
    <w:lvl w:ilvl="0" w:tplc="AFCC90AE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EC83B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49ECE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EEC4E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4085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BB690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461A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F483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218CA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2E2C4B"/>
    <w:multiLevelType w:val="hybridMultilevel"/>
    <w:tmpl w:val="F4E49A6E"/>
    <w:lvl w:ilvl="0" w:tplc="11BA5F66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BF0748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E886C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D2BF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FB655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6CC6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B8E8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880C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6D4E4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3801199"/>
    <w:multiLevelType w:val="hybridMultilevel"/>
    <w:tmpl w:val="8C38BF68"/>
    <w:lvl w:ilvl="0" w:tplc="9650FB4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BBE8F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E062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86CB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6A82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AEFF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F8E1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30C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CAC9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F212E90"/>
    <w:multiLevelType w:val="hybridMultilevel"/>
    <w:tmpl w:val="C9205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lowerLetter"/>
        <w:lvlText w:val="%1."/>
        <w:lvlJc w:val="left"/>
      </w:lvl>
    </w:lvlOverride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NLA0ARLmFiZGZko6SsGpxcWZ+XkgBYa1AKk2MwUsAAAA"/>
  </w:docVars>
  <w:rsids>
    <w:rsidRoot w:val="00C346C3"/>
    <w:rsid w:val="00082D08"/>
    <w:rsid w:val="000A4214"/>
    <w:rsid w:val="001459BC"/>
    <w:rsid w:val="001930AF"/>
    <w:rsid w:val="001951CF"/>
    <w:rsid w:val="001A7F17"/>
    <w:rsid w:val="00290558"/>
    <w:rsid w:val="002D36D6"/>
    <w:rsid w:val="004E6399"/>
    <w:rsid w:val="0053057B"/>
    <w:rsid w:val="0067725E"/>
    <w:rsid w:val="006C4788"/>
    <w:rsid w:val="008543DB"/>
    <w:rsid w:val="008D5593"/>
    <w:rsid w:val="008E16AA"/>
    <w:rsid w:val="00931424"/>
    <w:rsid w:val="00997384"/>
    <w:rsid w:val="009C513E"/>
    <w:rsid w:val="00AC0EDC"/>
    <w:rsid w:val="00AD230F"/>
    <w:rsid w:val="00C346C3"/>
    <w:rsid w:val="00E96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34655"/>
  <w15:chartTrackingRefBased/>
  <w15:docId w15:val="{99239A93-61BA-4A46-BEBF-67F86800B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43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4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54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43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0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2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e-Hulman Institute of Technology</Company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der, Jason</dc:creator>
  <cp:keywords/>
  <dc:description/>
  <cp:lastModifiedBy>Yoder, Jason</cp:lastModifiedBy>
  <cp:revision>15</cp:revision>
  <dcterms:created xsi:type="dcterms:W3CDTF">2021-03-12T02:49:00Z</dcterms:created>
  <dcterms:modified xsi:type="dcterms:W3CDTF">2021-10-21T00:28:00Z</dcterms:modified>
</cp:coreProperties>
</file>